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20D26799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42DD12F4" w14:textId="7D0C5239" w:rsidR="00C413FE" w:rsidRPr="00C413FE" w:rsidRDefault="00C413F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413FE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* from Worker where First_Name &lt;&gt; </w:t>
      </w:r>
      <w:r w:rsidRPr="007A1BB7">
        <w:rPr>
          <w:b w:val="0"/>
          <w:bCs w:val="0"/>
          <w:color w:val="444444"/>
          <w:spacing w:val="3"/>
        </w:rPr>
        <w:t>“Vipul”</w:t>
      </w:r>
      <w:r>
        <w:rPr>
          <w:b w:val="0"/>
          <w:bCs w:val="0"/>
          <w:color w:val="444444"/>
          <w:spacing w:val="3"/>
        </w:rPr>
        <w:t xml:space="preserve"> or </w:t>
      </w:r>
      <w:r>
        <w:rPr>
          <w:b w:val="0"/>
          <w:bCs w:val="0"/>
          <w:color w:val="444444"/>
          <w:spacing w:val="3"/>
        </w:rPr>
        <w:t>First_Name &lt;&gt;</w:t>
      </w:r>
      <w:r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“Satish”</w:t>
      </w:r>
    </w:p>
    <w:p w14:paraId="40A6B857" w14:textId="5CBB5CDA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AE5F2AF" w14:textId="6672CE91" w:rsidR="00C413FE" w:rsidRPr="00C413FE" w:rsidRDefault="00C413F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413FE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* from Worker where 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 xml:space="preserve"> like ‘%h’ and len(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>)=6</w:t>
      </w:r>
    </w:p>
    <w:p w14:paraId="151CBE77" w14:textId="5D6B84BD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00D02E5D" w14:textId="55DF882F" w:rsidR="00C413FE" w:rsidRDefault="00C413FE" w:rsidP="00C413FE">
      <w:pPr>
        <w:pStyle w:val="Heading4"/>
        <w:shd w:val="clear" w:color="auto" w:fill="FFFFFF"/>
        <w:tabs>
          <w:tab w:val="left" w:pos="6840"/>
        </w:tabs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C413FE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Ans: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select * from Table where Email Like ‘%@gmail.com’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ab/>
      </w:r>
    </w:p>
    <w:p w14:paraId="7B7843B2" w14:textId="1C905893" w:rsidR="00C413FE" w:rsidRPr="00C413FE" w:rsidRDefault="00C413FE" w:rsidP="00C413FE">
      <w:pPr>
        <w:pStyle w:val="Heading4"/>
        <w:shd w:val="clear" w:color="auto" w:fill="FFFFFF"/>
        <w:tabs>
          <w:tab w:val="left" w:pos="6840"/>
        </w:tabs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This is a very simple example to validate, we can add more domain names here, also for any complex type of scenario we can use regex validations.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C41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4</cp:revision>
  <dcterms:created xsi:type="dcterms:W3CDTF">2021-03-26T13:45:00Z</dcterms:created>
  <dcterms:modified xsi:type="dcterms:W3CDTF">2021-10-03T08:13:00Z</dcterms:modified>
</cp:coreProperties>
</file>